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03DF4" w14:textId="77777777" w:rsidR="00BC74B0" w:rsidRDefault="0046379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1582EC" wp14:editId="3B4C63F0">
                <wp:simplePos x="0" y="0"/>
                <wp:positionH relativeFrom="column">
                  <wp:posOffset>1352550</wp:posOffset>
                </wp:positionH>
                <wp:positionV relativeFrom="paragraph">
                  <wp:posOffset>322516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B69694" w14:textId="77777777" w:rsidR="00BC74B0" w:rsidRDefault="00FE34F3" w:rsidP="00D32FE6">
                            <w:pPr>
                              <w:rPr>
                                <w:rFonts w:ascii="Georgia" w:hAnsi="Georgia"/>
                                <w:sz w:val="54"/>
                                <w:szCs w:val="54"/>
                                <w:lang w:bidi="ar-IQ"/>
                              </w:rPr>
                            </w:pPr>
                            <w:r>
                              <w:rPr>
                                <w:rFonts w:ascii="Georgia" w:hAnsi="Georgia" w:hint="cs"/>
                                <w:sz w:val="54"/>
                                <w:szCs w:val="54"/>
                                <w:rtl/>
                                <w:lang w:bidi="ar-IQ"/>
                              </w:rPr>
                              <w:t xml:space="preserve">د. قهرمان سليمان أحمد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1582EC" id="Rectangle 8" o:spid="_x0000_s1026" style="position:absolute;margin-left:106.5pt;margin-top:253.95pt;width:526.5pt;height:5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" filled="f" stroked="f">
                <v:textbox>
                  <w:txbxContent>
                    <w:p w14:paraId="0DB69694" w14:textId="77777777" w:rsidR="00BC74B0" w:rsidRDefault="00FE34F3" w:rsidP="00D32FE6">
                      <w:pPr>
                        <w:rPr>
                          <w:rFonts w:ascii="Georgia" w:hAnsi="Georgia"/>
                          <w:sz w:val="54"/>
                          <w:szCs w:val="54"/>
                          <w:lang w:bidi="ar-IQ"/>
                        </w:rPr>
                      </w:pPr>
                      <w:r>
                        <w:rPr>
                          <w:rFonts w:ascii="Georgia" w:hAnsi="Georgia" w:hint="cs"/>
                          <w:sz w:val="54"/>
                          <w:szCs w:val="54"/>
                          <w:rtl/>
                          <w:lang w:bidi="ar-IQ"/>
                        </w:rPr>
                        <w:t xml:space="preserve">د. قهرمان سليمان أحمد                    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A2BD9C" wp14:editId="0A50F832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D6194CC" w14:textId="77777777" w:rsidR="00BC74B0" w:rsidRDefault="0046379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FFDF80B" wp14:editId="4D21AF5D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A2BD9C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90.2pt;margin-top:416.05pt;width:147.4pt;height:88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" filled="f" stroked="f">
                <v:textbox>
                  <w:txbxContent>
                    <w:p w14:paraId="1D6194CC" w14:textId="77777777" w:rsidR="00BC74B0" w:rsidRDefault="00463790">
                      <w:r>
                        <w:rPr>
                          <w:noProof/>
                        </w:rPr>
                        <w:drawing>
                          <wp:inline distT="0" distB="0" distL="0" distR="0" wp14:anchorId="7FFDF80B" wp14:editId="4D21AF5D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4E46A4" wp14:editId="58F8EF6C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9035F2" w14:textId="77777777" w:rsidR="00BC74B0" w:rsidRDefault="00463790" w:rsidP="00FE34F3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ب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 w:rsidR="00FE34F3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29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FE34F3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نيسانى</w:t>
                            </w:r>
                            <w:r w:rsidR="0052498E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2</w:t>
                            </w:r>
                            <w:r w:rsidR="00FE34F3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14:paraId="507283B1" w14:textId="77777777" w:rsidR="00BC74B0" w:rsidRDefault="00463790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14:paraId="54330407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442E5B82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41795155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4E46A4" id="Rectangle 10" o:spid="_x0000_s1028" style="position:absolute;margin-left:47.8pt;margin-top:299.9pt;width:659.85pt;height:15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" filled="f" stroked="f">
                <v:textbox>
                  <w:txbxContent>
                    <w:p w14:paraId="6D9035F2" w14:textId="77777777" w:rsidR="00BC74B0" w:rsidRDefault="00463790" w:rsidP="00FE34F3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ب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 w:rsidR="00FE34F3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329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FE34F3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نيسانى</w:t>
                      </w:r>
                      <w:r w:rsidR="0052498E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02</w:t>
                      </w:r>
                      <w:r w:rsidR="00FE34F3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14:paraId="507283B1" w14:textId="77777777" w:rsidR="00BC74B0" w:rsidRDefault="00463790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14:paraId="54330407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442E5B82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41795155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05E703" wp14:editId="3A7C43B1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29F0428F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14:paraId="0136253F" w14:textId="77777777" w:rsidR="00BC74B0" w:rsidRDefault="00463790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‌ر</w:t>
                            </w:r>
                          </w:p>
                          <w:p w14:paraId="153F8555" w14:textId="77777777" w:rsidR="00BC74B0" w:rsidRDefault="00463790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14:paraId="40EABE22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088D02CC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24B0FF36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05E703" id="Rectangle 11" o:spid="_x0000_s1029" style="position:absolute;margin-left:51.6pt;margin-top:463.5pt;width:241pt;height:60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" filled="f" stroked="f" strokeweight="2pt">
                <v:textbox>
                  <w:txbxContent>
                    <w:p w14:paraId="29F0428F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14:paraId="0136253F" w14:textId="77777777" w:rsidR="00BC74B0" w:rsidRDefault="00463790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‌ر</w:t>
                      </w:r>
                    </w:p>
                    <w:p w14:paraId="153F8555" w14:textId="77777777" w:rsidR="00BC74B0" w:rsidRDefault="00463790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14:paraId="40EABE22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088D02CC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24B0FF36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C3DC2D4" wp14:editId="78681D92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4908E632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 w14:paraId="7573D883" w14:textId="77777777" w:rsidR="00BC74B0" w:rsidRDefault="0046379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14:paraId="78461D50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34DF6C7E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3DC2D4" id="Rectangle 12" o:spid="_x0000_s1030" style="position:absolute;margin-left:471.9pt;margin-top:490.25pt;width:241pt;height:6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" filled="f" stroked="f" strokeweight="2pt">
                <v:textbox>
                  <w:txbxContent>
                    <w:p w14:paraId="4908E632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 w14:paraId="7573D883" w14:textId="77777777" w:rsidR="00BC74B0" w:rsidRDefault="0046379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14:paraId="78461D50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34DF6C7E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437315" wp14:editId="2FA2CF03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3195C1C0" w14:textId="77777777" w:rsidR="00BC74B0" w:rsidRDefault="00463790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 ريزدار</w:t>
                            </w:r>
                          </w:p>
                          <w:p w14:paraId="59369F37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1F86F13A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16E0F54C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437315" id="Rectangle 7" o:spid="_x0000_s1031" style="position:absolute;margin-left:237.85pt;margin-top:225.25pt;width:268.55pt;height:46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" fillcolor="window" stroked="f" strokeweight="2pt">
                <v:textbox>
                  <w:txbxContent>
                    <w:p w14:paraId="3195C1C0" w14:textId="77777777" w:rsidR="00BC74B0" w:rsidRDefault="00463790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ascii="UniQAIDAR_Soz 007" w:hAnsi="UniQAIDAR_Soz 007" w:cs="UniQAIDAR_Soz 007" w:hint="cs"/>
                          <w:sz w:val="48"/>
                          <w:szCs w:val="48"/>
                          <w:rtl/>
                          <w:lang w:bidi="ar-IQ"/>
                        </w:rPr>
                        <w:t xml:space="preserve"> ريزدار</w:t>
                      </w:r>
                    </w:p>
                    <w:p w14:paraId="59369F37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1F86F13A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16E0F54C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EC6C87" wp14:editId="700C20A0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FB3E54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 w14:paraId="5092FD79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14:paraId="3212E672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EC6C87" id="Rectangle 5" o:spid="_x0000_s1032" style="position:absolute;margin-left:47.8pt;margin-top:134.5pt;width:656.75pt;height:1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" filled="f" stroked="f" strokeweight="2pt">
                <v:textbox>
                  <w:txbxContent>
                    <w:p w14:paraId="5BFB3E54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 w14:paraId="5092FD79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14:paraId="3212E672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C4C9310" wp14:editId="40B286E2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BED5D2D" wp14:editId="7C1C4F5A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651D1EE3" wp14:editId="2936D996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4B0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BA399" w14:textId="77777777" w:rsidR="00272F4F" w:rsidRDefault="00272F4F">
      <w:pPr>
        <w:spacing w:line="240" w:lineRule="auto"/>
      </w:pPr>
      <w:r>
        <w:separator/>
      </w:r>
    </w:p>
  </w:endnote>
  <w:endnote w:type="continuationSeparator" w:id="0">
    <w:p w14:paraId="69393BB6" w14:textId="77777777" w:rsidR="00272F4F" w:rsidRDefault="00272F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Blawkrawe 007">
    <w:altName w:val="Tahoma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Arial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charset w:val="00"/>
    <w:family w:val="swiss"/>
    <w:pitch w:val="default"/>
    <w:sig w:usb0="00000000" w:usb1="00000000" w:usb2="00000008" w:usb3="00000000" w:csb0="0000005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A7E27" w14:textId="77777777" w:rsidR="00272F4F" w:rsidRDefault="00272F4F">
      <w:pPr>
        <w:spacing w:after="0"/>
      </w:pPr>
      <w:r>
        <w:separator/>
      </w:r>
    </w:p>
  </w:footnote>
  <w:footnote w:type="continuationSeparator" w:id="0">
    <w:p w14:paraId="3AF08AD5" w14:textId="77777777" w:rsidR="00272F4F" w:rsidRDefault="00272F4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27D0"/>
    <w:rsid w:val="000137CF"/>
    <w:rsid w:val="00021519"/>
    <w:rsid w:val="00021F71"/>
    <w:rsid w:val="00025E8C"/>
    <w:rsid w:val="00032470"/>
    <w:rsid w:val="000564C1"/>
    <w:rsid w:val="00065CFE"/>
    <w:rsid w:val="00076B0E"/>
    <w:rsid w:val="000770BF"/>
    <w:rsid w:val="00085F90"/>
    <w:rsid w:val="000A3439"/>
    <w:rsid w:val="000A5704"/>
    <w:rsid w:val="000A5BF6"/>
    <w:rsid w:val="000B2FB1"/>
    <w:rsid w:val="000B4EA9"/>
    <w:rsid w:val="000C1F9D"/>
    <w:rsid w:val="000C40F2"/>
    <w:rsid w:val="000C5F08"/>
    <w:rsid w:val="000D5724"/>
    <w:rsid w:val="000E02FE"/>
    <w:rsid w:val="000E5524"/>
    <w:rsid w:val="000F01F1"/>
    <w:rsid w:val="001106B0"/>
    <w:rsid w:val="00112A10"/>
    <w:rsid w:val="00115877"/>
    <w:rsid w:val="00115C9E"/>
    <w:rsid w:val="00116C17"/>
    <w:rsid w:val="00134C85"/>
    <w:rsid w:val="00135CBE"/>
    <w:rsid w:val="00137DB9"/>
    <w:rsid w:val="001439C8"/>
    <w:rsid w:val="001447FC"/>
    <w:rsid w:val="00144C06"/>
    <w:rsid w:val="00153CC0"/>
    <w:rsid w:val="001604AA"/>
    <w:rsid w:val="001623CB"/>
    <w:rsid w:val="001728C9"/>
    <w:rsid w:val="001C2B7D"/>
    <w:rsid w:val="001C7F00"/>
    <w:rsid w:val="001E206C"/>
    <w:rsid w:val="001E4992"/>
    <w:rsid w:val="001E63DF"/>
    <w:rsid w:val="001E6918"/>
    <w:rsid w:val="001F6DA4"/>
    <w:rsid w:val="002037B5"/>
    <w:rsid w:val="00203FB4"/>
    <w:rsid w:val="00212DA8"/>
    <w:rsid w:val="00214817"/>
    <w:rsid w:val="0025781B"/>
    <w:rsid w:val="0026014C"/>
    <w:rsid w:val="00262381"/>
    <w:rsid w:val="0026700A"/>
    <w:rsid w:val="00272F4F"/>
    <w:rsid w:val="002848F5"/>
    <w:rsid w:val="00285CAD"/>
    <w:rsid w:val="002978CB"/>
    <w:rsid w:val="002A70E0"/>
    <w:rsid w:val="002B34E1"/>
    <w:rsid w:val="002C4E00"/>
    <w:rsid w:val="002C4F69"/>
    <w:rsid w:val="002D0CC1"/>
    <w:rsid w:val="002D6BF9"/>
    <w:rsid w:val="002D7C7C"/>
    <w:rsid w:val="002E2121"/>
    <w:rsid w:val="002E457E"/>
    <w:rsid w:val="002E53C8"/>
    <w:rsid w:val="002F72B5"/>
    <w:rsid w:val="00312D6F"/>
    <w:rsid w:val="00312F23"/>
    <w:rsid w:val="003372EA"/>
    <w:rsid w:val="00341ACB"/>
    <w:rsid w:val="00341C0D"/>
    <w:rsid w:val="00354742"/>
    <w:rsid w:val="00371FDF"/>
    <w:rsid w:val="00374A07"/>
    <w:rsid w:val="00384541"/>
    <w:rsid w:val="00384D13"/>
    <w:rsid w:val="003A441D"/>
    <w:rsid w:val="003A7D08"/>
    <w:rsid w:val="003C268B"/>
    <w:rsid w:val="003C28CB"/>
    <w:rsid w:val="003C79E7"/>
    <w:rsid w:val="003F02CC"/>
    <w:rsid w:val="003F126F"/>
    <w:rsid w:val="00400D39"/>
    <w:rsid w:val="0041797C"/>
    <w:rsid w:val="00422722"/>
    <w:rsid w:val="00431A60"/>
    <w:rsid w:val="00434F23"/>
    <w:rsid w:val="0043676F"/>
    <w:rsid w:val="00463790"/>
    <w:rsid w:val="004730AC"/>
    <w:rsid w:val="0047403C"/>
    <w:rsid w:val="0048527A"/>
    <w:rsid w:val="00490EDD"/>
    <w:rsid w:val="00495E8C"/>
    <w:rsid w:val="004970D4"/>
    <w:rsid w:val="004A13E3"/>
    <w:rsid w:val="004C1AB0"/>
    <w:rsid w:val="004C2F08"/>
    <w:rsid w:val="004C4622"/>
    <w:rsid w:val="004C6B89"/>
    <w:rsid w:val="004D1747"/>
    <w:rsid w:val="004E4D28"/>
    <w:rsid w:val="004F5551"/>
    <w:rsid w:val="005122AD"/>
    <w:rsid w:val="0052498E"/>
    <w:rsid w:val="00533713"/>
    <w:rsid w:val="00566E69"/>
    <w:rsid w:val="00571311"/>
    <w:rsid w:val="00575BAB"/>
    <w:rsid w:val="005828CC"/>
    <w:rsid w:val="00583989"/>
    <w:rsid w:val="00586A51"/>
    <w:rsid w:val="00592262"/>
    <w:rsid w:val="005950CD"/>
    <w:rsid w:val="005969D1"/>
    <w:rsid w:val="005A554E"/>
    <w:rsid w:val="005B0C2D"/>
    <w:rsid w:val="005B78BA"/>
    <w:rsid w:val="005C5CFB"/>
    <w:rsid w:val="005C6EE2"/>
    <w:rsid w:val="005C7F0F"/>
    <w:rsid w:val="005D56F6"/>
    <w:rsid w:val="005D775F"/>
    <w:rsid w:val="005F3986"/>
    <w:rsid w:val="005F6720"/>
    <w:rsid w:val="00617785"/>
    <w:rsid w:val="00623A4D"/>
    <w:rsid w:val="00631DA6"/>
    <w:rsid w:val="00632428"/>
    <w:rsid w:val="0064158A"/>
    <w:rsid w:val="006456B6"/>
    <w:rsid w:val="00665E46"/>
    <w:rsid w:val="00687F57"/>
    <w:rsid w:val="006A066C"/>
    <w:rsid w:val="006A095A"/>
    <w:rsid w:val="006A3B73"/>
    <w:rsid w:val="006B3571"/>
    <w:rsid w:val="006C482A"/>
    <w:rsid w:val="006D555B"/>
    <w:rsid w:val="006D6E55"/>
    <w:rsid w:val="006E307D"/>
    <w:rsid w:val="006E393B"/>
    <w:rsid w:val="006E62D7"/>
    <w:rsid w:val="006F1AC2"/>
    <w:rsid w:val="006F5D0F"/>
    <w:rsid w:val="00707A2E"/>
    <w:rsid w:val="00716EBC"/>
    <w:rsid w:val="00724B49"/>
    <w:rsid w:val="00732169"/>
    <w:rsid w:val="00753611"/>
    <w:rsid w:val="00753F1E"/>
    <w:rsid w:val="0075462D"/>
    <w:rsid w:val="007872FA"/>
    <w:rsid w:val="00787787"/>
    <w:rsid w:val="007922D1"/>
    <w:rsid w:val="007940BE"/>
    <w:rsid w:val="007A0F35"/>
    <w:rsid w:val="007B0334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57B8D"/>
    <w:rsid w:val="00864DB2"/>
    <w:rsid w:val="00893612"/>
    <w:rsid w:val="008B13F3"/>
    <w:rsid w:val="008B5E63"/>
    <w:rsid w:val="008C21E2"/>
    <w:rsid w:val="008C37EC"/>
    <w:rsid w:val="008C49A7"/>
    <w:rsid w:val="008D4C24"/>
    <w:rsid w:val="008E11C5"/>
    <w:rsid w:val="008E3880"/>
    <w:rsid w:val="008E4875"/>
    <w:rsid w:val="008F019C"/>
    <w:rsid w:val="008F0C6F"/>
    <w:rsid w:val="008F0E4D"/>
    <w:rsid w:val="008F7E44"/>
    <w:rsid w:val="00916F87"/>
    <w:rsid w:val="00922FDF"/>
    <w:rsid w:val="009245D1"/>
    <w:rsid w:val="0093447D"/>
    <w:rsid w:val="00936B93"/>
    <w:rsid w:val="00946FDA"/>
    <w:rsid w:val="009557A8"/>
    <w:rsid w:val="00961569"/>
    <w:rsid w:val="00974965"/>
    <w:rsid w:val="00985781"/>
    <w:rsid w:val="009A09BA"/>
    <w:rsid w:val="009B1895"/>
    <w:rsid w:val="009B21BB"/>
    <w:rsid w:val="009D283B"/>
    <w:rsid w:val="009F6B50"/>
    <w:rsid w:val="00A01F25"/>
    <w:rsid w:val="00A07084"/>
    <w:rsid w:val="00A301B0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C5D12"/>
    <w:rsid w:val="00AD521E"/>
    <w:rsid w:val="00AD70C0"/>
    <w:rsid w:val="00B0216F"/>
    <w:rsid w:val="00B06F71"/>
    <w:rsid w:val="00B07CDD"/>
    <w:rsid w:val="00B16B27"/>
    <w:rsid w:val="00B16C5C"/>
    <w:rsid w:val="00B349ED"/>
    <w:rsid w:val="00B7732F"/>
    <w:rsid w:val="00B934ED"/>
    <w:rsid w:val="00BA4217"/>
    <w:rsid w:val="00BB6C4D"/>
    <w:rsid w:val="00BB7799"/>
    <w:rsid w:val="00BC74B0"/>
    <w:rsid w:val="00BD71FC"/>
    <w:rsid w:val="00C24336"/>
    <w:rsid w:val="00C2610E"/>
    <w:rsid w:val="00C3235F"/>
    <w:rsid w:val="00C51AE1"/>
    <w:rsid w:val="00C65508"/>
    <w:rsid w:val="00C71098"/>
    <w:rsid w:val="00C852D9"/>
    <w:rsid w:val="00C917F5"/>
    <w:rsid w:val="00CB1FBA"/>
    <w:rsid w:val="00CB572B"/>
    <w:rsid w:val="00CC7E5F"/>
    <w:rsid w:val="00CE1B72"/>
    <w:rsid w:val="00CE2ECB"/>
    <w:rsid w:val="00CF5F5F"/>
    <w:rsid w:val="00D06326"/>
    <w:rsid w:val="00D30991"/>
    <w:rsid w:val="00D32FE6"/>
    <w:rsid w:val="00D36092"/>
    <w:rsid w:val="00D41F2C"/>
    <w:rsid w:val="00D46B8C"/>
    <w:rsid w:val="00D55B4C"/>
    <w:rsid w:val="00D56ED3"/>
    <w:rsid w:val="00D74921"/>
    <w:rsid w:val="00D777B2"/>
    <w:rsid w:val="00D85F45"/>
    <w:rsid w:val="00DB36A0"/>
    <w:rsid w:val="00DC2D3A"/>
    <w:rsid w:val="00DD10A2"/>
    <w:rsid w:val="00DD10C4"/>
    <w:rsid w:val="00E0236E"/>
    <w:rsid w:val="00E31395"/>
    <w:rsid w:val="00E40C00"/>
    <w:rsid w:val="00E4374E"/>
    <w:rsid w:val="00E4730A"/>
    <w:rsid w:val="00E51DBA"/>
    <w:rsid w:val="00E607FB"/>
    <w:rsid w:val="00E621A5"/>
    <w:rsid w:val="00E64C80"/>
    <w:rsid w:val="00E65C46"/>
    <w:rsid w:val="00E7628C"/>
    <w:rsid w:val="00E776A4"/>
    <w:rsid w:val="00E82840"/>
    <w:rsid w:val="00E93BFB"/>
    <w:rsid w:val="00E95104"/>
    <w:rsid w:val="00EA2C6F"/>
    <w:rsid w:val="00EB3BD7"/>
    <w:rsid w:val="00EB3DD0"/>
    <w:rsid w:val="00EB5BF6"/>
    <w:rsid w:val="00EC4D7D"/>
    <w:rsid w:val="00EC6EAF"/>
    <w:rsid w:val="00ED0CEA"/>
    <w:rsid w:val="00ED163F"/>
    <w:rsid w:val="00EE0634"/>
    <w:rsid w:val="00EE7A9D"/>
    <w:rsid w:val="00EF0A51"/>
    <w:rsid w:val="00F01ECC"/>
    <w:rsid w:val="00F15E4E"/>
    <w:rsid w:val="00F30A10"/>
    <w:rsid w:val="00F339DF"/>
    <w:rsid w:val="00F52A81"/>
    <w:rsid w:val="00F56716"/>
    <w:rsid w:val="00F774B3"/>
    <w:rsid w:val="00F77F76"/>
    <w:rsid w:val="00F8769A"/>
    <w:rsid w:val="00F91D4F"/>
    <w:rsid w:val="00F95808"/>
    <w:rsid w:val="00FA7305"/>
    <w:rsid w:val="00FB0BCD"/>
    <w:rsid w:val="00FB29B9"/>
    <w:rsid w:val="00FC34FC"/>
    <w:rsid w:val="00FD6E58"/>
    <w:rsid w:val="00FE1147"/>
    <w:rsid w:val="00FE34F3"/>
    <w:rsid w:val="075D7E9A"/>
    <w:rsid w:val="102769F2"/>
    <w:rsid w:val="1074668E"/>
    <w:rsid w:val="13381D8B"/>
    <w:rsid w:val="283A19D5"/>
    <w:rsid w:val="356674DA"/>
    <w:rsid w:val="4D78042D"/>
    <w:rsid w:val="5A5679E1"/>
    <w:rsid w:val="63783FEC"/>
    <w:rsid w:val="64B55F33"/>
    <w:rsid w:val="7CDF2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B58836F"/>
  <w15:docId w15:val="{C78A8699-C91D-486D-A99A-D3CCE93B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7EB699AA-F13F-442F-8CA5-8671152D47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Saint-Etienne France</cp:lastModifiedBy>
  <cp:revision>2</cp:revision>
  <cp:lastPrinted>2018-07-15T05:41:00Z</cp:lastPrinted>
  <dcterms:created xsi:type="dcterms:W3CDTF">2023-05-23T05:47:00Z</dcterms:created>
  <dcterms:modified xsi:type="dcterms:W3CDTF">2023-05-23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